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Iraq</w:t>
      </w:r>
      <w:r>
        <w:t xml:space="preserve"> </w:t>
      </w:r>
      <w:r>
        <w:t xml:space="preserve">Baghdad</w:t>
      </w:r>
    </w:p>
    <w:bookmarkStart w:id="20" w:name="Xebaf4b391a5c8fe50abaeca6a346799e8dbefbc"/>
    <w:p>
      <w:pPr>
        <w:pStyle w:val="Heading1"/>
      </w:pPr>
      <w:r>
        <w:t xml:space="preserve">Cover Letter for Hairdresser Position in Iraq Baghdad</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 Name or Department]</w:t>
      </w:r>
      <w:r>
        <w:br/>
      </w:r>
      <w:r>
        <w:t xml:space="preserve">[Salon Name or Company Name]</w:t>
      </w:r>
      <w:r>
        <w:br/>
      </w:r>
      <w:r>
        <w:t xml:space="preserve">[Address, Baghdad, Iraq]</w:t>
      </w:r>
    </w:p>
    <w:p>
      <w:pPr>
        <w:pStyle w:val="BodyText"/>
      </w:pPr>
      <w:r>
        <w:t xml:space="preserve">Dear Hiring Manager,</w:t>
      </w:r>
    </w:p>
    <w:p>
      <w:pPr>
        <w:pStyle w:val="BodyText"/>
      </w:pPr>
      <w:r>
        <w:t xml:space="preserve">I am writing to express my interest in the Hairdresser position at your esteemed salon in Baghdad, Iraq. As a dedicated and creative professional with over [X years] of experience in the beauty industry, I am eager to contribute my expertise, passion for hairstyling, and cultural adaptability to your team. My commitment to excellence, combined with a deep respect for the unique beauty standards and traditions of Iraq Baghdad, makes me an ideal candidate for this role.</w:t>
      </w:r>
    </w:p>
    <w:p>
      <w:pPr>
        <w:pStyle w:val="BodyText"/>
      </w:pPr>
      <w:r>
        <w:t xml:space="preserve">As a Hairdresser with a strong foundation in both classic and modern techniques, I have consistently delivered exceptional results by combining technical skill with personalized customer service. My journey in hairstyling began [mention education or training, e.g., "with a certification from XYZ Beauty Academy"] where I developed an understanding of hair anatomy, color theory, and advanced cutting methods. Over the years, I have refined my abilities to cater to diverse clientele, whether it be creating elegant updos for special occasions or crafting trendy cuts that reflect individuality.</w:t>
      </w:r>
    </w:p>
    <w:p>
      <w:pPr>
        <w:pStyle w:val="BodyText"/>
      </w:pPr>
      <w:r>
        <w:t xml:space="preserve">In Iraq Baghdad, the beauty industry is thriving, and I am particularly drawn to the opportunity to serve a vibrant community where hairstyling plays a significant role in cultural expression. The people of Baghdad value style as an extension of their identity, and I am passionate about helping them feel confident and empowered through my work. My experience in [mention any relevant experience, e.g., "working with diverse ethnicities and hair types"] has equipped me to adapt to the unique needs of clients in this region, ensuring that every haircut or color service meets the highest standards.</w:t>
      </w:r>
    </w:p>
    <w:p>
      <w:pPr>
        <w:pStyle w:val="BodyText"/>
      </w:pPr>
      <w:r>
        <w:t xml:space="preserve">One of my core strengths as a Hairdresser is my ability to listen and understand client preferences. Whether you are looking for a subtle change or a bold transformation, I take the time to analyze your face shape, lifestyle, and personal style to create a look that complements you perfectly. In Baghdad, where traditional and contemporary styles coexist, I pride myself on staying updated with the latest trends while respecting local customs. For example, I have worked closely with clients to design modest yet fashionable hairstyles that align with cultural values while still embracing modern aesthetics.</w:t>
      </w:r>
    </w:p>
    <w:p>
      <w:pPr>
        <w:pStyle w:val="BodyText"/>
      </w:pPr>
      <w:r>
        <w:t xml:space="preserve">My professional journey has also been shaped by my dedication to continuous learning. I regularly attend workshops and seminars on advanced techniques such as balayage, keratin treatments, and sustainable haircare practices. In Baghdad, where the demand for high-quality services is growing, I believe that staying ahead of industry trends is crucial. I am particularly excited about the opportunity to work with [mention a specific salon or service if known] and contribute to your reputation for excellence.</w:t>
      </w:r>
    </w:p>
    <w:p>
      <w:pPr>
        <w:pStyle w:val="BodyText"/>
      </w:pPr>
      <w:r>
        <w:t xml:space="preserve">Another aspect that sets me apart as a Hairdresser is my ability to create a welcoming and inclusive environment for all clients. In Baghdad, where diversity is celebrated, I have learned to approach each individual with empathy and respect. Whether you are a local resident or an international visitor, I strive to make you feel at home while delivering personalized care. My attention to detail ensures that every service is not only visually appealing but also comfortable and safe for the client.</w:t>
      </w:r>
    </w:p>
    <w:p>
      <w:pPr>
        <w:pStyle w:val="BodyText"/>
      </w:pPr>
      <w:r>
        <w:t xml:space="preserve">I am also committed to maintaining the highest standards of hygiene and professionalism, which are essential in any haircare setting. In Baghdad, where clients expect clean and modern facilities, I understand the importance of adhering to strict sanitation protocols. My experience in [mention any relevant certifications or training, e.g., "working in a certified beauty salon"] has taught me the value of creating a safe and trustworthy environment for every client.</w:t>
      </w:r>
    </w:p>
    <w:p>
      <w:pPr>
        <w:pStyle w:val="BodyText"/>
      </w:pPr>
      <w:r>
        <w:t xml:space="preserve">What excites me most about this opportunity is the chance to contribute to the dynamic beauty scene in Iraq Baghdad. The city’s rich history and cultural heritage inspire me, and I am eager to bring my creativity and expertise to a community that values artistry in every aspect of life. I am confident that my skills as a Hairdresser, combined with my adaptability and enthusiasm for learning, will allow me to make a meaningful impact at your salon.</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convenience. I look forward to the possibility of contributing to the success of your team in Baghda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Iraq Baghdad</dc:title>
  <dc:creator/>
  <dc:language>en</dc:language>
  <cp:keywords/>
  <dcterms:created xsi:type="dcterms:W3CDTF">2026-07-24T16:20:11Z</dcterms:created>
  <dcterms:modified xsi:type="dcterms:W3CDTF">2026-07-24T16:20:11Z</dcterms:modified>
</cp:coreProperties>
</file>

<file path=docProps/custom.xml><?xml version="1.0" encoding="utf-8"?>
<Properties xmlns="http://schemas.openxmlformats.org/officeDocument/2006/custom-properties" xmlns:vt="http://schemas.openxmlformats.org/officeDocument/2006/docPropsVTypes"/>
</file>